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A94D0F" w14:textId="77777777" w:rsidR="00E750C8" w:rsidRDefault="008D3F97" w:rsidP="008D3F97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Q1. </w:t>
      </w:r>
    </w:p>
    <w:p w14:paraId="37F44441" w14:textId="789BEB93" w:rsidR="008D3F97" w:rsidRDefault="008D3F97" w:rsidP="008D3F9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Encrypt the following plaintext into ciphertext using the </w:t>
      </w:r>
      <w:r>
        <w:rPr>
          <w:rFonts w:ascii="Times New Roman" w:hAnsi="Times New Roman" w:cs="Times New Roman"/>
          <w:sz w:val="24"/>
          <w:szCs w:val="24"/>
        </w:rPr>
        <w:t xml:space="preserve">Vigenère Cipher where the key is the keyword 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strawberry</w:t>
      </w:r>
      <w:r>
        <w:rPr>
          <w:rFonts w:ascii="Times New Roman" w:hAnsi="Times New Roman" w:cs="Times New Roman"/>
          <w:sz w:val="24"/>
          <w:szCs w:val="24"/>
        </w:rPr>
        <w:t>. While encoding, you need to show the working of Vigenère cipher for the first 3 letters.</w:t>
      </w:r>
    </w:p>
    <w:p w14:paraId="4AF192E3" w14:textId="77777777" w:rsidR="008D3F97" w:rsidRDefault="008D3F97" w:rsidP="008D3F97">
      <w:pPr>
        <w:ind w:left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laintext: heart holds boundless wisdom</w:t>
      </w:r>
    </w:p>
    <w:p w14:paraId="4CD8E241" w14:textId="0C66A295" w:rsidR="008D3F97" w:rsidRDefault="008D3F97" w:rsidP="008D3F97">
      <w:p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NOTE: Do not encrypt the spaces and keep them in the ciphertext as they are in the given plaintext.</w:t>
      </w:r>
    </w:p>
    <w:p w14:paraId="0C612E9A" w14:textId="77777777" w:rsidR="008D3F97" w:rsidRDefault="008D3F97" w:rsidP="008D3F97">
      <w:pPr>
        <w:rPr>
          <w:rFonts w:ascii="Times New Roman" w:hAnsi="Times New Roman" w:cs="Times New Roman"/>
          <w:sz w:val="24"/>
          <w:szCs w:val="24"/>
        </w:rPr>
      </w:pPr>
    </w:p>
    <w:p w14:paraId="0B625070" w14:textId="453A2550" w:rsidR="000331DC" w:rsidRDefault="00E750C8" w:rsidP="008D3F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2. </w:t>
      </w:r>
    </w:p>
    <w:p w14:paraId="06F9AEB2" w14:textId="0C56CA4F" w:rsidR="00E750C8" w:rsidRDefault="00E750C8" w:rsidP="008D3F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and contrast between active attacks and passive attacks on networked systems with respect to their effectiveness and impact on cyber security. Provide three examples for each attack category.</w:t>
      </w:r>
    </w:p>
    <w:p w14:paraId="198A1AB6" w14:textId="77777777" w:rsidR="008D3F97" w:rsidRDefault="008D3F97"/>
    <w:p w14:paraId="606B8E86" w14:textId="329CE3D7" w:rsidR="004B3E22" w:rsidRDefault="004B3E22">
      <w:r>
        <w:t>Q3.</w:t>
      </w:r>
    </w:p>
    <w:p w14:paraId="5E6D1037" w14:textId="77777777" w:rsidR="000460E2" w:rsidRDefault="000460E2" w:rsidP="000460E2">
      <w:pPr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cipher the following encrypted text which is known to have been encoded using the Caesar cipher with a key value of +7. While deciphering, you need to show the working of Caesar cipher for the first 3 letters. </w:t>
      </w:r>
    </w:p>
    <w:p w14:paraId="1913FA41" w14:textId="77777777" w:rsidR="000460E2" w:rsidRDefault="000460E2" w:rsidP="000460E2">
      <w:pPr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E745526" w14:textId="77777777" w:rsidR="000460E2" w:rsidRDefault="000460E2" w:rsidP="000460E2">
      <w:pPr>
        <w:spacing w:before="100" w:beforeAutospacing="1" w:after="100" w:afterAutospacing="1"/>
        <w:ind w:left="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iphertext: SPML PZ YLHSSF ZPTWSL</w:t>
      </w:r>
    </w:p>
    <w:p w14:paraId="3FF35BDC" w14:textId="77777777" w:rsidR="000460E2" w:rsidRDefault="000460E2" w:rsidP="000460E2">
      <w:pPr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9349994" w14:textId="7617E494" w:rsidR="004B3E22" w:rsidRDefault="000460E2" w:rsidP="000460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 Keep the spaces in the plaintext as they are in the given ciphertext.</w:t>
      </w:r>
    </w:p>
    <w:p w14:paraId="4FD88A89" w14:textId="77777777" w:rsidR="002C2772" w:rsidRDefault="002C2772" w:rsidP="000460E2"/>
    <w:p w14:paraId="40ABA277" w14:textId="63A43231" w:rsidR="006965AC" w:rsidRDefault="009369FA" w:rsidP="000460E2">
      <w:r>
        <w:t>Q</w:t>
      </w:r>
      <w:r w:rsidR="0083501C">
        <w:t>4</w:t>
      </w:r>
      <w:r>
        <w:t>.</w:t>
      </w:r>
    </w:p>
    <w:p w14:paraId="2EC6998F" w14:textId="157172B9" w:rsidR="009369FA" w:rsidRDefault="009369FA" w:rsidP="000460E2">
      <w:pPr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Discuss the difference </w:t>
      </w:r>
      <w:r w:rsidR="00F37379">
        <w:rPr>
          <w:rFonts w:ascii="Times New Roman" w:eastAsia="Calibri" w:hAnsi="Times New Roman" w:cs="Times New Roman"/>
        </w:rPr>
        <w:t>in</w:t>
      </w:r>
      <w:r>
        <w:rPr>
          <w:rFonts w:ascii="Times New Roman" w:eastAsia="Calibri" w:hAnsi="Times New Roman" w:cs="Times New Roman"/>
        </w:rPr>
        <w:t xml:space="preserve"> the working principles of computer viruses, </w:t>
      </w:r>
      <w:r w:rsidR="00F37379">
        <w:rPr>
          <w:rFonts w:ascii="Times New Roman" w:eastAsia="Calibri" w:hAnsi="Times New Roman" w:cs="Times New Roman"/>
        </w:rPr>
        <w:t>worms</w:t>
      </w:r>
      <w:r>
        <w:rPr>
          <w:rFonts w:ascii="Times New Roman" w:eastAsia="Calibri" w:hAnsi="Times New Roman" w:cs="Times New Roman"/>
        </w:rPr>
        <w:t>, and trojans.</w:t>
      </w:r>
    </w:p>
    <w:p w14:paraId="65C9D8F1" w14:textId="77777777" w:rsidR="009369FA" w:rsidRDefault="009369FA" w:rsidP="000460E2">
      <w:pPr>
        <w:rPr>
          <w:rFonts w:ascii="Times New Roman" w:eastAsia="Calibri" w:hAnsi="Times New Roman" w:cs="Times New Roman"/>
        </w:rPr>
      </w:pPr>
    </w:p>
    <w:p w14:paraId="5BDABA76" w14:textId="05857606" w:rsidR="009369FA" w:rsidRDefault="000F789B" w:rsidP="000460E2">
      <w:r>
        <w:t>Q</w:t>
      </w:r>
      <w:r w:rsidR="006642EA">
        <w:t>5</w:t>
      </w:r>
      <w:r>
        <w:t>.</w:t>
      </w:r>
    </w:p>
    <w:p w14:paraId="5AF7EFF7" w14:textId="1ECA215C" w:rsidR="000F789B" w:rsidRDefault="000F789B" w:rsidP="000F789B">
      <w:pPr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ider the following scenario: David works in an organization where he needs to communicate frequently with Mathew, one of his colleagues working from a different site of the organization through the Internet, which is considered an inherently </w:t>
      </w:r>
      <w:r w:rsidR="00F37379">
        <w:rPr>
          <w:rFonts w:ascii="Times New Roman" w:hAnsi="Times New Roman" w:cs="Times New Roman"/>
          <w:sz w:val="24"/>
          <w:szCs w:val="24"/>
        </w:rPr>
        <w:t>insecure</w:t>
      </w:r>
      <w:r>
        <w:rPr>
          <w:rFonts w:ascii="Times New Roman" w:hAnsi="Times New Roman" w:cs="Times New Roman"/>
          <w:sz w:val="24"/>
          <w:szCs w:val="24"/>
        </w:rPr>
        <w:t xml:space="preserve"> communication channel. </w:t>
      </w:r>
    </w:p>
    <w:p w14:paraId="74BDCE03" w14:textId="77777777" w:rsidR="000F789B" w:rsidRDefault="000F789B" w:rsidP="000F789B">
      <w:pPr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30954FE3" w14:textId="77777777" w:rsidR="000F789B" w:rsidRDefault="000F789B" w:rsidP="000F789B">
      <w:pPr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monstrate a secure scheme that David and Mathew can use so that David can be assured that messages indeed come from Mathew without any modification. </w:t>
      </w:r>
    </w:p>
    <w:p w14:paraId="6B26889C" w14:textId="77777777" w:rsidR="000F789B" w:rsidRDefault="000F789B" w:rsidP="000F789B">
      <w:pPr>
        <w:spacing w:before="100" w:beforeAutospacing="1" w:after="100" w:afterAutospacing="1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41D54D0D" w14:textId="4053BE03" w:rsidR="000F789B" w:rsidRDefault="000F789B" w:rsidP="000F789B">
      <w:r>
        <w:rPr>
          <w:rFonts w:ascii="Times New Roman" w:hAnsi="Times New Roman" w:cs="Times New Roman"/>
          <w:sz w:val="24"/>
          <w:szCs w:val="24"/>
        </w:rPr>
        <w:t>NOTE: Demonstrate the scheme with the help of figure(s)/diagram(s).</w:t>
      </w:r>
    </w:p>
    <w:sectPr w:rsidR="000F78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MTE1MDAzMzU1NTNX0lEKTi0uzszPAykwqgUALu5A9SwAAAA="/>
  </w:docVars>
  <w:rsids>
    <w:rsidRoot w:val="001A2815"/>
    <w:rsid w:val="000331DC"/>
    <w:rsid w:val="000460E2"/>
    <w:rsid w:val="000F789B"/>
    <w:rsid w:val="001A2815"/>
    <w:rsid w:val="002C2772"/>
    <w:rsid w:val="003F112B"/>
    <w:rsid w:val="00487E78"/>
    <w:rsid w:val="004B3E22"/>
    <w:rsid w:val="006642EA"/>
    <w:rsid w:val="006965AC"/>
    <w:rsid w:val="007172D2"/>
    <w:rsid w:val="00810217"/>
    <w:rsid w:val="0083501C"/>
    <w:rsid w:val="008D3F97"/>
    <w:rsid w:val="009369FA"/>
    <w:rsid w:val="00B22C0B"/>
    <w:rsid w:val="00D16E03"/>
    <w:rsid w:val="00E5242F"/>
    <w:rsid w:val="00E750C8"/>
    <w:rsid w:val="00E9138E"/>
    <w:rsid w:val="00F37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4E63E0"/>
  <w15:chartTrackingRefBased/>
  <w15:docId w15:val="{548B1B42-7394-45B4-AA7F-3E4E1E5BA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05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7</Words>
  <Characters>1249</Characters>
  <Application>Microsoft Office Word</Application>
  <DocSecurity>0</DocSecurity>
  <Lines>34</Lines>
  <Paragraphs>19</Paragraphs>
  <ScaleCrop>false</ScaleCrop>
  <Company>HP</Company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Hasanul Ferdaus</dc:creator>
  <cp:keywords/>
  <dc:description/>
  <cp:lastModifiedBy>Md Hasanul Ferdaus</cp:lastModifiedBy>
  <cp:revision>17</cp:revision>
  <dcterms:created xsi:type="dcterms:W3CDTF">2023-11-28T11:28:00Z</dcterms:created>
  <dcterms:modified xsi:type="dcterms:W3CDTF">2024-12-06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c648de24a8c142630a6ffa86825b8f400c563c91a7b696bc5b29466f1d1bdf</vt:lpwstr>
  </property>
</Properties>
</file>